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B42537" w14:textId="5A8909AB" w:rsidR="00811030" w:rsidRPr="00811030" w:rsidRDefault="00811030" w:rsidP="0081103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Move comments section to main page</w:t>
      </w:r>
    </w:p>
    <w:p w14:paraId="2E450825" w14:textId="5DB0A9E3" w:rsidR="0025007B" w:rsidRPr="002C29B5" w:rsidRDefault="0025007B" w:rsidP="002C29B5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4"/>
          <w:szCs w:val="24"/>
        </w:rPr>
      </w:pPr>
      <w:r w:rsidRPr="002C29B5">
        <w:rPr>
          <w:rFonts w:cstheme="minorHAnsi"/>
          <w:color w:val="000000" w:themeColor="text1"/>
          <w:sz w:val="24"/>
          <w:szCs w:val="24"/>
        </w:rPr>
        <w:t>Add all relevant content in SuSa</w:t>
      </w:r>
    </w:p>
    <w:p w14:paraId="602585DC" w14:textId="6BD2778A" w:rsidR="00717449" w:rsidRPr="002C29B5" w:rsidRDefault="00717449" w:rsidP="002C29B5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2C29B5">
        <w:rPr>
          <w:rFonts w:cstheme="minorHAnsi"/>
          <w:color w:val="000000" w:themeColor="text1"/>
          <w:sz w:val="24"/>
          <w:szCs w:val="24"/>
          <w:shd w:val="clear" w:color="auto" w:fill="FFFFFF"/>
        </w:rPr>
        <w:t>Media coverage</w:t>
      </w:r>
      <w:r w:rsidR="00811030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section in main page</w:t>
      </w:r>
    </w:p>
    <w:p w14:paraId="6BA6ADD7" w14:textId="52116601" w:rsidR="00717449" w:rsidRPr="002C29B5" w:rsidRDefault="00717449" w:rsidP="002C29B5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2C29B5">
        <w:rPr>
          <w:rFonts w:cstheme="minorHAnsi"/>
          <w:color w:val="000000" w:themeColor="text1"/>
          <w:sz w:val="24"/>
          <w:szCs w:val="24"/>
          <w:shd w:val="clear" w:color="auto" w:fill="FFFFFF"/>
        </w:rPr>
        <w:t>Past events (guest lectures and workshops) video files and photos</w:t>
      </w:r>
      <w:r w:rsidR="00811030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 + text</w:t>
      </w:r>
    </w:p>
    <w:p w14:paraId="6150DB96" w14:textId="29AFE04E" w:rsidR="00BC59CF" w:rsidRPr="00EA343A" w:rsidRDefault="00717449" w:rsidP="00EA343A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 w:rsidRPr="002C29B5">
        <w:rPr>
          <w:rFonts w:cstheme="minorHAnsi"/>
          <w:color w:val="000000" w:themeColor="text1"/>
          <w:sz w:val="24"/>
          <w:szCs w:val="24"/>
          <w:shd w:val="clear" w:color="auto" w:fill="FFFFFF"/>
        </w:rPr>
        <w:t>Photos of team members</w:t>
      </w:r>
    </w:p>
    <w:p w14:paraId="40010B7C" w14:textId="40F796E5" w:rsidR="00BC59CF" w:rsidRDefault="00BC59CF" w:rsidP="00AF090B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Website visitors Count</w:t>
      </w:r>
    </w:p>
    <w:p w14:paraId="756494A6" w14:textId="29FD4FD7" w:rsidR="00CE3E75" w:rsidRPr="002C29B5" w:rsidRDefault="00CE3E75" w:rsidP="00AF090B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4"/>
          <w:szCs w:val="24"/>
          <w:shd w:val="clear" w:color="auto" w:fill="FFFFFF"/>
        </w:rPr>
      </w:pPr>
      <w:r>
        <w:rPr>
          <w:rFonts w:cstheme="minorHAnsi"/>
          <w:color w:val="000000" w:themeColor="text1"/>
          <w:sz w:val="24"/>
          <w:szCs w:val="24"/>
          <w:shd w:val="clear" w:color="auto" w:fill="FFFFFF"/>
        </w:rPr>
        <w:t>A separate text for help and link it to footer button instead of SuSa FAQs</w:t>
      </w:r>
    </w:p>
    <w:sectPr w:rsidR="00CE3E75" w:rsidRPr="002C29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5D1D6D"/>
    <w:multiLevelType w:val="hybridMultilevel"/>
    <w:tmpl w:val="501A792C"/>
    <w:lvl w:ilvl="0" w:tplc="A29849D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4D5156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zMDEwsDQyNjc3NTFT0lEKTi0uzszPAykwrgUAI0rZkywAAAA="/>
  </w:docVars>
  <w:rsids>
    <w:rsidRoot w:val="00EC49F5"/>
    <w:rsid w:val="0025007B"/>
    <w:rsid w:val="002C29B5"/>
    <w:rsid w:val="0056074C"/>
    <w:rsid w:val="005F16D2"/>
    <w:rsid w:val="00717449"/>
    <w:rsid w:val="0077743B"/>
    <w:rsid w:val="00811030"/>
    <w:rsid w:val="00851A6B"/>
    <w:rsid w:val="009832A4"/>
    <w:rsid w:val="00AF090B"/>
    <w:rsid w:val="00B016DE"/>
    <w:rsid w:val="00BC59CF"/>
    <w:rsid w:val="00CE3E75"/>
    <w:rsid w:val="00E42A22"/>
    <w:rsid w:val="00E93083"/>
    <w:rsid w:val="00EA343A"/>
    <w:rsid w:val="00EC4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00EB2"/>
  <w15:chartTrackingRefBased/>
  <w15:docId w15:val="{DFAC973F-69C4-4AB5-BA52-57298DDC1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29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</Words>
  <Characters>2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Kumar  Gourishetty (Faculty PH)</dc:creator>
  <cp:keywords/>
  <dc:description/>
  <cp:lastModifiedBy>Nikunj Goyal</cp:lastModifiedBy>
  <cp:revision>14</cp:revision>
  <dcterms:created xsi:type="dcterms:W3CDTF">2020-08-11T05:42:00Z</dcterms:created>
  <dcterms:modified xsi:type="dcterms:W3CDTF">2020-08-11T13:59:00Z</dcterms:modified>
</cp:coreProperties>
</file>